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04BE2" w14:textId="5EE55FE7" w:rsidR="00D83801" w:rsidRDefault="00D83801" w:rsidP="00D83801">
      <w:pPr>
        <w:spacing w:after="0" w:line="360" w:lineRule="auto"/>
        <w:ind w:left="-270" w:right="116"/>
        <w:jc w:val="right"/>
        <w:rPr>
          <w:rFonts w:ascii="Times New Roman" w:eastAsia="Times New Roman" w:hAnsi="Times New Roman" w:cs="Times New Roman"/>
          <w:sz w:val="24"/>
          <w:szCs w:val="24"/>
          <w:lang w:val="en-IN" w:bidi="ar-SA"/>
        </w:rPr>
      </w:pPr>
      <w:r>
        <w:rPr>
          <w:rFonts w:ascii="Times New Roman" w:eastAsia="Times New Roman" w:hAnsi="Times New Roman" w:cs="Times New Roman"/>
          <w:sz w:val="24"/>
          <w:szCs w:val="24"/>
          <w:lang w:bidi="ar-SA"/>
        </w:rPr>
        <w:t>Annexure B</w:t>
      </w:r>
    </w:p>
    <w:p w14:paraId="039B23DC" w14:textId="77777777" w:rsidR="00D83801" w:rsidRPr="00D83801" w:rsidRDefault="00D83801" w:rsidP="00D83801">
      <w:pPr>
        <w:spacing w:after="0" w:line="360" w:lineRule="auto"/>
        <w:ind w:left="-270" w:right="116"/>
        <w:jc w:val="center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b/>
          <w:sz w:val="24"/>
          <w:szCs w:val="24"/>
        </w:rPr>
        <w:t>Application form for the summer internship at ABV-IIITM Gwalior</w:t>
      </w:r>
    </w:p>
    <w:p w14:paraId="6FA4CF11" w14:textId="09C3C117" w:rsidR="00D83801" w:rsidRPr="00D83801" w:rsidRDefault="00D83801" w:rsidP="00D83801">
      <w:pPr>
        <w:spacing w:line="360" w:lineRule="auto"/>
        <w:ind w:left="-270" w:right="116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156DC5F8" wp14:editId="31D3C15F">
                <wp:simplePos x="0" y="0"/>
                <wp:positionH relativeFrom="page">
                  <wp:posOffset>6286500</wp:posOffset>
                </wp:positionH>
                <wp:positionV relativeFrom="page">
                  <wp:posOffset>2123768</wp:posOffset>
                </wp:positionV>
                <wp:extent cx="1028700" cy="914400"/>
                <wp:effectExtent l="9525" t="9525" r="9525" b="9525"/>
                <wp:wrapNone/>
                <wp:docPr id="1301358289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8700" cy="914400"/>
                          <a:chOff x="9900" y="2880"/>
                          <a:chExt cx="1620" cy="1440"/>
                        </a:xfrm>
                      </wpg:grpSpPr>
                      <wps:wsp>
                        <wps:cNvPr id="1634958911" name="Freeform 3"/>
                        <wps:cNvSpPr>
                          <a:spLocks/>
                        </wps:cNvSpPr>
                        <wps:spPr bwMode="auto">
                          <a:xfrm>
                            <a:off x="9900" y="2880"/>
                            <a:ext cx="1620" cy="1440"/>
                          </a:xfrm>
                          <a:custGeom>
                            <a:avLst/>
                            <a:gdLst>
                              <a:gd name="T0" fmla="+- 0 11520 9900"/>
                              <a:gd name="T1" fmla="*/ T0 w 1620"/>
                              <a:gd name="T2" fmla="+- 0 2880 2880"/>
                              <a:gd name="T3" fmla="*/ 2880 h 1440"/>
                              <a:gd name="T4" fmla="+- 0 9900 9900"/>
                              <a:gd name="T5" fmla="*/ T4 w 1620"/>
                              <a:gd name="T6" fmla="+- 0 2880 2880"/>
                              <a:gd name="T7" fmla="*/ 2880 h 1440"/>
                              <a:gd name="T8" fmla="+- 0 9900 9900"/>
                              <a:gd name="T9" fmla="*/ T8 w 1620"/>
                              <a:gd name="T10" fmla="+- 0 4320 2880"/>
                              <a:gd name="T11" fmla="*/ 4320 h 1440"/>
                              <a:gd name="T12" fmla="+- 0 11520 9900"/>
                              <a:gd name="T13" fmla="*/ T12 w 1620"/>
                              <a:gd name="T14" fmla="+- 0 4320 2880"/>
                              <a:gd name="T15" fmla="*/ 4320 h 1440"/>
                              <a:gd name="T16" fmla="+- 0 11520 9900"/>
                              <a:gd name="T17" fmla="*/ T16 w 1620"/>
                              <a:gd name="T18" fmla="+- 0 2880 2880"/>
                              <a:gd name="T19" fmla="*/ 2880 h 1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20" h="1440">
                                <a:moveTo>
                                  <a:pt x="162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40"/>
                                </a:lnTo>
                                <a:lnTo>
                                  <a:pt x="1620" y="1440"/>
                                </a:lnTo>
                                <a:lnTo>
                                  <a:pt x="162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D3B2DB" id="Group 1" o:spid="_x0000_s1026" style="position:absolute;margin-left:495pt;margin-top:167.25pt;width:81pt;height:1in;z-index:-251657216;mso-position-horizontal-relative:page;mso-position-vertical-relative:page" coordorigin="9900,2880" coordsize="162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">
                <v:shape id="Freeform 3" o:spid="_x0000_s1027" style="position:absolute;left:9900;top:2880;width:1620;height:1440;visibility:visible;mso-wrap-style:square;v-text-anchor:top" coordsize="1620,1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" path="m1620,l,,,1440r1620,l1620,xe" filled="f">
                  <v:path arrowok="t" o:connecttype="custom" o:connectlocs="1620,2880;0,2880;0,4320;1620,4320;1620,2880" o:connectangles="0,0,0,0,0"/>
                </v:shape>
                <w10:wrap anchorx="page" anchory="page"/>
              </v:group>
            </w:pict>
          </mc:Fallback>
        </mc:AlternateContent>
      </w:r>
    </w:p>
    <w:p w14:paraId="20A8B544" w14:textId="77329CA1" w:rsidR="00D83801" w:rsidRPr="00D83801" w:rsidRDefault="00D83801" w:rsidP="000D1BFB">
      <w:pPr>
        <w:pStyle w:val="ListParagraph"/>
        <w:numPr>
          <w:ilvl w:val="0"/>
          <w:numId w:val="7"/>
        </w:numPr>
        <w:spacing w:line="276" w:lineRule="auto"/>
        <w:ind w:right="116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sz w:val="24"/>
          <w:szCs w:val="24"/>
        </w:rPr>
        <w:t>Name of faculty member at ABV-IIITM Gwalior to be associated with:</w:t>
      </w:r>
    </w:p>
    <w:p w14:paraId="033EAF60" w14:textId="77777777" w:rsidR="00D83801" w:rsidRPr="00D83801" w:rsidRDefault="00D83801" w:rsidP="000D1BFB">
      <w:pPr>
        <w:spacing w:line="276" w:lineRule="auto"/>
        <w:ind w:left="-270" w:right="116"/>
        <w:rPr>
          <w:rFonts w:ascii="Times New Roman" w:hAnsi="Times New Roman" w:cs="Times New Roman"/>
          <w:sz w:val="24"/>
          <w:szCs w:val="24"/>
        </w:rPr>
        <w:sectPr w:rsidR="00D83801" w:rsidRPr="00D83801" w:rsidSect="008E6EE8">
          <w:headerReference w:type="default" r:id="rId7"/>
          <w:type w:val="continuous"/>
          <w:pgSz w:w="12240" w:h="15840"/>
          <w:pgMar w:top="1037" w:right="960" w:bottom="280" w:left="1680" w:header="1467" w:footer="0" w:gutter="0"/>
          <w:cols w:space="720"/>
        </w:sectPr>
      </w:pPr>
    </w:p>
    <w:p w14:paraId="3E9E4823" w14:textId="121CD85A" w:rsidR="00D83801" w:rsidRPr="00D83801" w:rsidRDefault="00D83801" w:rsidP="000D1BFB">
      <w:pPr>
        <w:pStyle w:val="ListParagraph"/>
        <w:numPr>
          <w:ilvl w:val="0"/>
          <w:numId w:val="7"/>
        </w:numPr>
        <w:spacing w:line="276" w:lineRule="auto"/>
        <w:ind w:right="116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sz w:val="24"/>
          <w:szCs w:val="24"/>
        </w:rPr>
        <w:t xml:space="preserve">Area(s) of interest:         </w:t>
      </w:r>
      <w:r w:rsidRPr="00D83801">
        <w:rPr>
          <w:rFonts w:ascii="Times New Roman" w:hAnsi="Times New Roman" w:cs="Times New Roman"/>
          <w:sz w:val="24"/>
          <w:szCs w:val="24"/>
        </w:rPr>
        <w:tab/>
        <w:t>(</w:t>
      </w:r>
      <w:proofErr w:type="spellStart"/>
      <w:r w:rsidRPr="00D8380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D83801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5DAAB9A5" w14:textId="77777777" w:rsidR="00D83801" w:rsidRDefault="00D83801" w:rsidP="000D1BFB">
      <w:pPr>
        <w:spacing w:line="276" w:lineRule="auto"/>
        <w:ind w:left="1890" w:right="116" w:firstLine="990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sz w:val="24"/>
          <w:szCs w:val="24"/>
        </w:rPr>
        <w:t xml:space="preserve">(ii) </w:t>
      </w:r>
    </w:p>
    <w:p w14:paraId="16DA95CC" w14:textId="59424054" w:rsidR="00D83801" w:rsidRPr="00D83801" w:rsidRDefault="00D83801" w:rsidP="000D1BFB">
      <w:pPr>
        <w:spacing w:after="0" w:line="276" w:lineRule="auto"/>
        <w:ind w:left="1890" w:right="1" w:firstLine="990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sz w:val="24"/>
          <w:szCs w:val="24"/>
        </w:rPr>
        <w:t>(iii)</w:t>
      </w:r>
    </w:p>
    <w:p w14:paraId="64E71813" w14:textId="71BB53EF" w:rsidR="00D83801" w:rsidRPr="00D83801" w:rsidRDefault="00D83801" w:rsidP="000D1BFB">
      <w:pPr>
        <w:spacing w:after="0" w:line="276" w:lineRule="auto"/>
        <w:ind w:left="-270" w:right="116"/>
        <w:jc w:val="center"/>
        <w:rPr>
          <w:rFonts w:ascii="Times New Roman" w:hAnsi="Times New Roman" w:cs="Times New Roman"/>
          <w:sz w:val="24"/>
          <w:szCs w:val="24"/>
        </w:rPr>
        <w:sectPr w:rsidR="00D83801" w:rsidRPr="00D83801" w:rsidSect="008E6EE8">
          <w:type w:val="continuous"/>
          <w:pgSz w:w="12240" w:h="15840"/>
          <w:pgMar w:top="1680" w:right="960" w:bottom="280" w:left="1680" w:header="720" w:footer="720" w:gutter="0"/>
          <w:cols w:num="2" w:space="720" w:equalWidth="0">
            <w:col w:w="3331" w:space="5377"/>
            <w:col w:w="892"/>
          </w:cols>
        </w:sectPr>
      </w:pPr>
      <w:r w:rsidRPr="00D83801">
        <w:rPr>
          <w:rFonts w:ascii="Times New Roman" w:hAnsi="Times New Roman" w:cs="Times New Roman"/>
          <w:sz w:val="24"/>
          <w:szCs w:val="24"/>
        </w:rPr>
        <w:br w:type="column"/>
      </w:r>
      <w:r w:rsidRPr="00D83801">
        <w:rPr>
          <w:rFonts w:ascii="Times New Roman" w:hAnsi="Times New Roman" w:cs="Times New Roman"/>
          <w:sz w:val="24"/>
          <w:szCs w:val="24"/>
        </w:rPr>
        <w:t>PHOTO</w:t>
      </w:r>
    </w:p>
    <w:p w14:paraId="07B1304E" w14:textId="14F85C5D" w:rsidR="00D83801" w:rsidRPr="00D83801" w:rsidRDefault="00D83801" w:rsidP="000D1BFB">
      <w:pPr>
        <w:pStyle w:val="ListParagraph"/>
        <w:numPr>
          <w:ilvl w:val="0"/>
          <w:numId w:val="7"/>
        </w:numPr>
        <w:spacing w:after="0" w:line="276" w:lineRule="auto"/>
        <w:ind w:right="115"/>
        <w:contextualSpacing w:val="0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sz w:val="24"/>
          <w:szCs w:val="24"/>
        </w:rPr>
        <w:t>Name of the student:</w:t>
      </w:r>
    </w:p>
    <w:p w14:paraId="3B431001" w14:textId="338B0744" w:rsidR="00D83801" w:rsidRPr="00D83801" w:rsidRDefault="00D83801" w:rsidP="000D1BFB">
      <w:pPr>
        <w:pStyle w:val="ListParagraph"/>
        <w:numPr>
          <w:ilvl w:val="0"/>
          <w:numId w:val="7"/>
        </w:numPr>
        <w:spacing w:after="0" w:line="276" w:lineRule="auto"/>
        <w:ind w:right="115"/>
        <w:contextualSpacing w:val="0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sz w:val="24"/>
          <w:szCs w:val="24"/>
        </w:rPr>
        <w:t>Father’s name:</w:t>
      </w:r>
    </w:p>
    <w:p w14:paraId="55E95C36" w14:textId="113AD875" w:rsidR="00D83801" w:rsidRPr="00D83801" w:rsidRDefault="00D83801" w:rsidP="000D1BFB">
      <w:pPr>
        <w:pStyle w:val="ListParagraph"/>
        <w:numPr>
          <w:ilvl w:val="0"/>
          <w:numId w:val="7"/>
        </w:numPr>
        <w:spacing w:after="0" w:line="276" w:lineRule="auto"/>
        <w:ind w:right="115"/>
        <w:contextualSpacing w:val="0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sz w:val="24"/>
          <w:szCs w:val="24"/>
        </w:rPr>
        <w:t>Date of birth:</w:t>
      </w:r>
    </w:p>
    <w:p w14:paraId="22B5CAB4" w14:textId="7D050150" w:rsidR="00D83801" w:rsidRDefault="00D83801" w:rsidP="000D1BFB">
      <w:pPr>
        <w:pStyle w:val="ListParagraph"/>
        <w:numPr>
          <w:ilvl w:val="0"/>
          <w:numId w:val="7"/>
        </w:numPr>
        <w:spacing w:after="0" w:line="276" w:lineRule="auto"/>
        <w:ind w:right="115"/>
        <w:contextualSpacing w:val="0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sz w:val="24"/>
          <w:szCs w:val="24"/>
        </w:rPr>
        <w:t xml:space="preserve">Sex:                                                                                    </w:t>
      </w:r>
    </w:p>
    <w:p w14:paraId="6E910414" w14:textId="31B25D65" w:rsidR="00D83801" w:rsidRPr="00D83801" w:rsidRDefault="00D83801" w:rsidP="000D1BFB">
      <w:pPr>
        <w:pStyle w:val="ListParagraph"/>
        <w:numPr>
          <w:ilvl w:val="0"/>
          <w:numId w:val="7"/>
        </w:numPr>
        <w:spacing w:after="0" w:line="276" w:lineRule="auto"/>
        <w:ind w:right="115"/>
        <w:contextualSpacing w:val="0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sz w:val="24"/>
          <w:szCs w:val="24"/>
        </w:rPr>
        <w:t>Nationality:</w:t>
      </w:r>
    </w:p>
    <w:p w14:paraId="2A1D256A" w14:textId="70616D06" w:rsidR="00D83801" w:rsidRPr="00D83801" w:rsidRDefault="00D83801" w:rsidP="000D1BFB">
      <w:pPr>
        <w:pStyle w:val="ListParagraph"/>
        <w:numPr>
          <w:ilvl w:val="0"/>
          <w:numId w:val="7"/>
        </w:numPr>
        <w:spacing w:after="0" w:line="276" w:lineRule="auto"/>
        <w:ind w:right="115"/>
        <w:contextualSpacing w:val="0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sz w:val="24"/>
          <w:szCs w:val="24"/>
        </w:rPr>
        <w:t>Correspondence address:</w:t>
      </w:r>
    </w:p>
    <w:p w14:paraId="64E84C11" w14:textId="24C62F9B" w:rsidR="00D83801" w:rsidRPr="00D83801" w:rsidRDefault="00D83801" w:rsidP="000D1BFB">
      <w:pPr>
        <w:pStyle w:val="ListParagraph"/>
        <w:numPr>
          <w:ilvl w:val="0"/>
          <w:numId w:val="7"/>
        </w:numPr>
        <w:spacing w:after="0" w:line="276" w:lineRule="auto"/>
        <w:ind w:right="115"/>
        <w:contextualSpacing w:val="0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sz w:val="24"/>
          <w:szCs w:val="24"/>
        </w:rPr>
        <w:t>Name of the institute:</w:t>
      </w:r>
    </w:p>
    <w:p w14:paraId="2BA752D2" w14:textId="65E4BA0D" w:rsidR="00D83801" w:rsidRPr="00D83801" w:rsidRDefault="00D83801" w:rsidP="000D1BFB">
      <w:pPr>
        <w:pStyle w:val="ListParagraph"/>
        <w:numPr>
          <w:ilvl w:val="0"/>
          <w:numId w:val="7"/>
        </w:numPr>
        <w:spacing w:after="0" w:line="276" w:lineRule="auto"/>
        <w:ind w:right="115"/>
        <w:contextualSpacing w:val="0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sz w:val="24"/>
          <w:szCs w:val="24"/>
        </w:rPr>
        <w:t>Address of the institute:</w:t>
      </w:r>
    </w:p>
    <w:p w14:paraId="05A9448F" w14:textId="0CEA3CF6" w:rsidR="00D83801" w:rsidRPr="00D83801" w:rsidRDefault="00D83801" w:rsidP="000D1BFB">
      <w:pPr>
        <w:pStyle w:val="ListParagraph"/>
        <w:numPr>
          <w:ilvl w:val="0"/>
          <w:numId w:val="7"/>
        </w:numPr>
        <w:spacing w:after="0" w:line="276" w:lineRule="auto"/>
        <w:ind w:right="115"/>
        <w:contextualSpacing w:val="0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sz w:val="24"/>
          <w:szCs w:val="24"/>
        </w:rPr>
        <w:t>Academic record:</w:t>
      </w:r>
    </w:p>
    <w:tbl>
      <w:tblPr>
        <w:tblW w:w="0" w:type="auto"/>
        <w:tblInd w:w="-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2185"/>
        <w:gridCol w:w="1920"/>
        <w:gridCol w:w="1230"/>
        <w:gridCol w:w="1415"/>
        <w:gridCol w:w="1915"/>
      </w:tblGrid>
      <w:tr w:rsidR="00D83801" w:rsidRPr="00D83801" w14:paraId="1037EA58" w14:textId="77777777" w:rsidTr="000D1BFB">
        <w:trPr>
          <w:trHeight w:hRule="exact" w:val="915"/>
        </w:trPr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136D51" w14:textId="07080953" w:rsidR="00D83801" w:rsidRPr="00D83801" w:rsidRDefault="00D83801" w:rsidP="000D1BFB">
            <w:pPr>
              <w:spacing w:after="0" w:line="360" w:lineRule="auto"/>
              <w:ind w:left="-14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Sr.</w:t>
            </w:r>
            <w:r w:rsidR="000D1B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No.</w:t>
            </w:r>
          </w:p>
        </w:tc>
        <w:tc>
          <w:tcPr>
            <w:tcW w:w="21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5576B9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Examination</w:t>
            </w:r>
          </w:p>
        </w:tc>
        <w:tc>
          <w:tcPr>
            <w:tcW w:w="19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B856D2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Board/Inst/Univ</w:t>
            </w:r>
          </w:p>
        </w:tc>
        <w:tc>
          <w:tcPr>
            <w:tcW w:w="1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E7984C" w14:textId="77777777" w:rsidR="00D83801" w:rsidRPr="00D83801" w:rsidRDefault="00D83801" w:rsidP="000D1BFB">
            <w:pPr>
              <w:spacing w:after="0" w:line="24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Year       of</w:t>
            </w:r>
          </w:p>
          <w:p w14:paraId="52CA73F3" w14:textId="77777777" w:rsidR="00D83801" w:rsidRPr="00D83801" w:rsidRDefault="00D83801" w:rsidP="000D1BFB">
            <w:pPr>
              <w:spacing w:after="0" w:line="24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Passing</w:t>
            </w:r>
          </w:p>
        </w:tc>
        <w:tc>
          <w:tcPr>
            <w:tcW w:w="1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CF1109" w14:textId="77777777" w:rsidR="00D83801" w:rsidRPr="00D83801" w:rsidRDefault="00D83801" w:rsidP="000D1BFB">
            <w:pPr>
              <w:spacing w:after="0" w:line="276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SGPA   or</w:t>
            </w:r>
          </w:p>
          <w:p w14:paraId="11CD655B" w14:textId="77777777" w:rsidR="00D83801" w:rsidRPr="00D83801" w:rsidRDefault="00D83801" w:rsidP="000D1BFB">
            <w:pPr>
              <w:spacing w:after="0" w:line="276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%          of</w:t>
            </w:r>
          </w:p>
          <w:p w14:paraId="0FB61ACB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Marks</w:t>
            </w:r>
          </w:p>
        </w:tc>
        <w:tc>
          <w:tcPr>
            <w:tcW w:w="19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2EA334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Major Subjects</w:t>
            </w:r>
          </w:p>
        </w:tc>
      </w:tr>
      <w:tr w:rsidR="00D83801" w:rsidRPr="00D83801" w14:paraId="68C4A0C0" w14:textId="77777777" w:rsidTr="000D1BFB">
        <w:trPr>
          <w:trHeight w:hRule="exact" w:val="263"/>
        </w:trPr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25ED63" w14:textId="77777777" w:rsidR="00D83801" w:rsidRPr="00D83801" w:rsidRDefault="00D83801" w:rsidP="000D1BFB">
            <w:pPr>
              <w:spacing w:after="0" w:line="360" w:lineRule="auto"/>
              <w:ind w:left="-14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10CA60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High School (10)</w:t>
            </w:r>
          </w:p>
        </w:tc>
        <w:tc>
          <w:tcPr>
            <w:tcW w:w="19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30B5CB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BAFC52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6EABE1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C4CBA1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801" w:rsidRPr="00D83801" w14:paraId="192EBE85" w14:textId="77777777" w:rsidTr="000D1BFB">
        <w:trPr>
          <w:trHeight w:hRule="exact" w:val="263"/>
        </w:trPr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57C79B" w14:textId="77777777" w:rsidR="00D83801" w:rsidRPr="00D83801" w:rsidRDefault="00D83801" w:rsidP="000D1BFB">
            <w:pPr>
              <w:spacing w:after="0" w:line="360" w:lineRule="auto"/>
              <w:ind w:left="-14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9167B0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Intermediate (10+2)</w:t>
            </w:r>
          </w:p>
        </w:tc>
        <w:tc>
          <w:tcPr>
            <w:tcW w:w="19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43B7BD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EC7740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A77E75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AB2EC9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801" w:rsidRPr="00D83801" w14:paraId="44869662" w14:textId="77777777" w:rsidTr="000D1BFB">
        <w:trPr>
          <w:trHeight w:hRule="exact" w:val="263"/>
        </w:trPr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4FC491" w14:textId="77777777" w:rsidR="00D83801" w:rsidRPr="00D83801" w:rsidRDefault="00D83801" w:rsidP="000D1BFB">
            <w:pPr>
              <w:spacing w:after="0" w:line="360" w:lineRule="auto"/>
              <w:ind w:left="-14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1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34B6C1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BSc/BCA/BBA etc.</w:t>
            </w:r>
          </w:p>
        </w:tc>
        <w:tc>
          <w:tcPr>
            <w:tcW w:w="19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540046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9B686D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02061F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B1BC03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801" w:rsidRPr="00D83801" w14:paraId="25B80AEA" w14:textId="77777777" w:rsidTr="000D1BFB">
        <w:trPr>
          <w:trHeight w:hRule="exact" w:val="264"/>
        </w:trPr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43F887" w14:textId="77777777" w:rsidR="00D83801" w:rsidRPr="00D83801" w:rsidRDefault="00D83801" w:rsidP="000D1BFB">
            <w:pPr>
              <w:spacing w:after="0" w:line="360" w:lineRule="auto"/>
              <w:ind w:left="-14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1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A24576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BE/BTech (1stsem)</w:t>
            </w:r>
          </w:p>
        </w:tc>
        <w:tc>
          <w:tcPr>
            <w:tcW w:w="19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4F816F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253054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BBD869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6A226F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801" w:rsidRPr="00D83801" w14:paraId="624BFEDE" w14:textId="77777777" w:rsidTr="000D1BFB">
        <w:trPr>
          <w:trHeight w:hRule="exact" w:val="263"/>
        </w:trPr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877FF6" w14:textId="77777777" w:rsidR="00D83801" w:rsidRPr="00D83801" w:rsidRDefault="00D83801" w:rsidP="000D1BFB">
            <w:pPr>
              <w:spacing w:after="0" w:line="360" w:lineRule="auto"/>
              <w:ind w:left="-14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1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44C8C0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BE/BTech (2ndsem)</w:t>
            </w:r>
          </w:p>
        </w:tc>
        <w:tc>
          <w:tcPr>
            <w:tcW w:w="19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D6330F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71A0F6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38E765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11C1FE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801" w:rsidRPr="00D83801" w14:paraId="4168D222" w14:textId="77777777" w:rsidTr="000D1BFB">
        <w:trPr>
          <w:trHeight w:hRule="exact" w:val="263"/>
        </w:trPr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7D8370" w14:textId="77777777" w:rsidR="00D83801" w:rsidRPr="00D83801" w:rsidRDefault="00D83801" w:rsidP="000D1BFB">
            <w:pPr>
              <w:spacing w:after="0" w:line="360" w:lineRule="auto"/>
              <w:ind w:left="-14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1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280BAC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BE/BTech (3rdsem)</w:t>
            </w:r>
          </w:p>
        </w:tc>
        <w:tc>
          <w:tcPr>
            <w:tcW w:w="19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5490DC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463DC9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BD1738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3098F4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801" w:rsidRPr="00D83801" w14:paraId="7571807B" w14:textId="77777777" w:rsidTr="000D1BFB">
        <w:trPr>
          <w:trHeight w:hRule="exact" w:val="263"/>
        </w:trPr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52482D" w14:textId="77777777" w:rsidR="00D83801" w:rsidRPr="00D83801" w:rsidRDefault="00D83801" w:rsidP="000D1BFB">
            <w:pPr>
              <w:spacing w:after="0" w:line="360" w:lineRule="auto"/>
              <w:ind w:left="-14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1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A7E0C9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BE/BTech (4thsem)</w:t>
            </w:r>
          </w:p>
        </w:tc>
        <w:tc>
          <w:tcPr>
            <w:tcW w:w="19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672B01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E990BE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629886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821BCF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801" w:rsidRPr="00D83801" w14:paraId="7B8A5EDD" w14:textId="77777777" w:rsidTr="000D1BFB">
        <w:trPr>
          <w:trHeight w:hRule="exact" w:val="263"/>
        </w:trPr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5AD5F0" w14:textId="77777777" w:rsidR="00D83801" w:rsidRPr="00D83801" w:rsidRDefault="00D83801" w:rsidP="000D1BFB">
            <w:pPr>
              <w:spacing w:after="0" w:line="360" w:lineRule="auto"/>
              <w:ind w:left="-14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1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CE175B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BE/BTech (5thsem)</w:t>
            </w:r>
          </w:p>
        </w:tc>
        <w:tc>
          <w:tcPr>
            <w:tcW w:w="19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62B642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F6BE4C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EF258C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80780D" w14:textId="77777777" w:rsidR="00D83801" w:rsidRPr="00D83801" w:rsidRDefault="00D83801" w:rsidP="000D1BFB">
            <w:pPr>
              <w:spacing w:after="0" w:line="360" w:lineRule="auto"/>
              <w:ind w:left="81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801" w:rsidRPr="00D83801" w14:paraId="067FA2BF" w14:textId="77777777" w:rsidTr="000D1BFB">
        <w:trPr>
          <w:trHeight w:hRule="exact" w:val="264"/>
        </w:trPr>
        <w:tc>
          <w:tcPr>
            <w:tcW w:w="623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6643D1" w14:textId="77777777" w:rsidR="00D83801" w:rsidRPr="00D83801" w:rsidRDefault="00D83801" w:rsidP="000D1BFB">
            <w:pPr>
              <w:spacing w:after="0" w:line="360" w:lineRule="auto"/>
              <w:ind w:left="93" w:right="116"/>
              <w:rPr>
                <w:rFonts w:ascii="Times New Roman" w:hAnsi="Times New Roman" w:cs="Times New Roman"/>
                <w:sz w:val="24"/>
                <w:szCs w:val="24"/>
              </w:rPr>
            </w:pPr>
            <w:r w:rsidRPr="00D83801">
              <w:rPr>
                <w:rFonts w:ascii="Times New Roman" w:hAnsi="Times New Roman" w:cs="Times New Roman"/>
                <w:sz w:val="24"/>
                <w:szCs w:val="24"/>
              </w:rPr>
              <w:t>CGPA or % of marks up to 3rd or 5th semester as applicable</w:t>
            </w:r>
          </w:p>
        </w:tc>
        <w:tc>
          <w:tcPr>
            <w:tcW w:w="333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446266" w14:textId="77777777" w:rsidR="00D83801" w:rsidRPr="00D83801" w:rsidRDefault="00D83801" w:rsidP="000D1BFB">
            <w:pPr>
              <w:spacing w:after="0" w:line="360" w:lineRule="auto"/>
              <w:ind w:left="-270" w:righ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07191D5" w14:textId="5D2E0B49" w:rsidR="00D83801" w:rsidRPr="00D83801" w:rsidRDefault="00D83801" w:rsidP="000D1BFB">
      <w:pPr>
        <w:pStyle w:val="ListParagraph"/>
        <w:numPr>
          <w:ilvl w:val="0"/>
          <w:numId w:val="7"/>
        </w:numPr>
        <w:spacing w:after="0" w:line="276" w:lineRule="auto"/>
        <w:ind w:right="115"/>
        <w:contextualSpacing w:val="0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sz w:val="24"/>
          <w:szCs w:val="24"/>
        </w:rPr>
        <w:t>Technical skills:</w:t>
      </w:r>
    </w:p>
    <w:p w14:paraId="51780CE0" w14:textId="4FADBB0E" w:rsidR="00D83801" w:rsidRPr="00D83801" w:rsidRDefault="00D83801" w:rsidP="000D1BFB">
      <w:pPr>
        <w:pStyle w:val="ListParagraph"/>
        <w:numPr>
          <w:ilvl w:val="0"/>
          <w:numId w:val="7"/>
        </w:numPr>
        <w:spacing w:after="0" w:line="276" w:lineRule="auto"/>
        <w:ind w:right="115"/>
        <w:contextualSpacing w:val="0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sz w:val="24"/>
          <w:szCs w:val="24"/>
        </w:rPr>
        <w:t>Projects undertaken:</w:t>
      </w:r>
    </w:p>
    <w:p w14:paraId="6B7594B3" w14:textId="4B0AB5B6" w:rsidR="00D83801" w:rsidRPr="00D83801" w:rsidRDefault="00D83801" w:rsidP="000D1BFB">
      <w:pPr>
        <w:pStyle w:val="ListParagraph"/>
        <w:numPr>
          <w:ilvl w:val="0"/>
          <w:numId w:val="7"/>
        </w:numPr>
        <w:spacing w:after="0" w:line="276" w:lineRule="auto"/>
        <w:ind w:right="115"/>
        <w:contextualSpacing w:val="0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sz w:val="24"/>
          <w:szCs w:val="24"/>
        </w:rPr>
        <w:t>Any other relevant information:</w:t>
      </w:r>
    </w:p>
    <w:p w14:paraId="67278205" w14:textId="77777777" w:rsidR="001E1A2C" w:rsidRDefault="001E1A2C" w:rsidP="000D1BFB">
      <w:pPr>
        <w:spacing w:after="0" w:line="276" w:lineRule="auto"/>
        <w:ind w:left="-270" w:right="116"/>
        <w:jc w:val="both"/>
        <w:rPr>
          <w:rFonts w:ascii="Times New Roman" w:hAnsi="Times New Roman" w:cs="Times New Roman"/>
          <w:sz w:val="24"/>
          <w:szCs w:val="24"/>
        </w:rPr>
      </w:pPr>
    </w:p>
    <w:p w14:paraId="7BB98113" w14:textId="1435987C" w:rsidR="00D83801" w:rsidRDefault="00D83801" w:rsidP="000D1BFB">
      <w:pPr>
        <w:spacing w:after="0" w:line="276" w:lineRule="auto"/>
        <w:ind w:left="-270" w:right="116"/>
        <w:jc w:val="both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sz w:val="24"/>
          <w:szCs w:val="24"/>
        </w:rPr>
        <w:t>All the above information is true to the best of my knowledge and belief. I case of any false information, I am liable to any action as per the rules.</w:t>
      </w:r>
    </w:p>
    <w:p w14:paraId="6CFBBB97" w14:textId="77777777" w:rsidR="000D1BFB" w:rsidRPr="00D83801" w:rsidRDefault="000D1BFB" w:rsidP="000D1BFB">
      <w:pPr>
        <w:spacing w:after="0" w:line="276" w:lineRule="auto"/>
        <w:ind w:left="-270" w:right="116"/>
        <w:jc w:val="both"/>
        <w:rPr>
          <w:rFonts w:ascii="Times New Roman" w:hAnsi="Times New Roman" w:cs="Times New Roman"/>
          <w:sz w:val="24"/>
          <w:szCs w:val="24"/>
        </w:rPr>
      </w:pPr>
    </w:p>
    <w:p w14:paraId="1F9336A9" w14:textId="77777777" w:rsidR="00D83801" w:rsidRPr="00D83801" w:rsidRDefault="00D83801" w:rsidP="00D83801">
      <w:pPr>
        <w:spacing w:line="360" w:lineRule="auto"/>
        <w:ind w:left="-270" w:right="116"/>
        <w:rPr>
          <w:rFonts w:ascii="Times New Roman" w:hAnsi="Times New Roman" w:cs="Times New Roman"/>
          <w:sz w:val="24"/>
          <w:szCs w:val="24"/>
        </w:rPr>
      </w:pPr>
      <w:r w:rsidRPr="00D83801">
        <w:rPr>
          <w:rFonts w:ascii="Times New Roman" w:hAnsi="Times New Roman" w:cs="Times New Roman"/>
          <w:sz w:val="24"/>
          <w:szCs w:val="24"/>
        </w:rPr>
        <w:t>Place:</w:t>
      </w:r>
    </w:p>
    <w:p w14:paraId="6DA4C3AA" w14:textId="1D35A9E7" w:rsidR="00D83801" w:rsidRPr="00D83801" w:rsidRDefault="00D83801" w:rsidP="00D83801">
      <w:pPr>
        <w:spacing w:line="360" w:lineRule="auto"/>
        <w:ind w:left="-270" w:right="116"/>
        <w:rPr>
          <w:rFonts w:ascii="Times New Roman" w:hAnsi="Times New Roman" w:cs="Times New Roman"/>
          <w:sz w:val="24"/>
          <w:szCs w:val="24"/>
        </w:rPr>
        <w:sectPr w:rsidR="00D83801" w:rsidRPr="00D83801" w:rsidSect="008E6EE8">
          <w:type w:val="continuous"/>
          <w:pgSz w:w="12240" w:h="15840"/>
          <w:pgMar w:top="1680" w:right="960" w:bottom="280" w:left="1680" w:header="720" w:footer="720" w:gutter="0"/>
          <w:cols w:space="720"/>
        </w:sectPr>
      </w:pPr>
      <w:r w:rsidRPr="00D83801">
        <w:rPr>
          <w:rFonts w:ascii="Times New Roman" w:hAnsi="Times New Roman" w:cs="Times New Roman"/>
          <w:sz w:val="24"/>
          <w:szCs w:val="24"/>
        </w:rPr>
        <w:t xml:space="preserve">Date:                                                                                                           </w:t>
      </w:r>
      <w:r w:rsidRPr="00D83801">
        <w:rPr>
          <w:rFonts w:ascii="Times New Roman" w:hAnsi="Times New Roman" w:cs="Times New Roman"/>
          <w:b/>
          <w:sz w:val="24"/>
          <w:szCs w:val="24"/>
        </w:rPr>
        <w:t>Signature of the studen</w:t>
      </w:r>
      <w:r w:rsidR="001E1A2C">
        <w:rPr>
          <w:rFonts w:ascii="Times New Roman" w:hAnsi="Times New Roman" w:cs="Times New Roman"/>
          <w:b/>
          <w:sz w:val="24"/>
          <w:szCs w:val="24"/>
        </w:rPr>
        <w:t>t</w:t>
      </w:r>
    </w:p>
    <w:p w14:paraId="600AA8C9" w14:textId="044CBED1" w:rsidR="000D1BFB" w:rsidRDefault="000D1BFB" w:rsidP="001E1A2C">
      <w:pPr>
        <w:spacing w:after="0" w:line="360" w:lineRule="auto"/>
        <w:ind w:right="116"/>
        <w:rPr>
          <w:rFonts w:ascii="Times New Roman" w:eastAsia="Times New Roman" w:hAnsi="Times New Roman" w:cs="Times New Roman"/>
          <w:sz w:val="24"/>
          <w:szCs w:val="24"/>
          <w:lang w:val="en-IN" w:bidi="ar-SA"/>
        </w:rPr>
      </w:pPr>
    </w:p>
    <w:sectPr w:rsidR="000D1BFB" w:rsidSect="008E6EE8">
      <w:pgSz w:w="11906" w:h="16838" w:code="9"/>
      <w:pgMar w:top="1480" w:right="1700" w:bottom="280" w:left="1680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11B74" w14:textId="77777777" w:rsidR="008E6EE8" w:rsidRDefault="008E6EE8" w:rsidP="00D83801">
      <w:pPr>
        <w:spacing w:after="0" w:line="240" w:lineRule="auto"/>
      </w:pPr>
      <w:r>
        <w:separator/>
      </w:r>
    </w:p>
  </w:endnote>
  <w:endnote w:type="continuationSeparator" w:id="0">
    <w:p w14:paraId="4EEDB8BE" w14:textId="77777777" w:rsidR="008E6EE8" w:rsidRDefault="008E6EE8" w:rsidP="00D83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4E710" w14:textId="77777777" w:rsidR="008E6EE8" w:rsidRDefault="008E6EE8" w:rsidP="00D83801">
      <w:pPr>
        <w:spacing w:after="0" w:line="240" w:lineRule="auto"/>
      </w:pPr>
      <w:r>
        <w:separator/>
      </w:r>
    </w:p>
  </w:footnote>
  <w:footnote w:type="continuationSeparator" w:id="0">
    <w:p w14:paraId="75D19DD9" w14:textId="77777777" w:rsidR="008E6EE8" w:rsidRDefault="008E6EE8" w:rsidP="00D838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4D04D" w14:textId="0E0F9B5A" w:rsidR="00D83801" w:rsidRDefault="00D83801">
    <w:pPr>
      <w:spacing w:line="20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55133"/>
    <w:multiLevelType w:val="hybridMultilevel"/>
    <w:tmpl w:val="EEEC5862"/>
    <w:lvl w:ilvl="0" w:tplc="57E8F7F4">
      <w:start w:val="1"/>
      <w:numFmt w:val="decimal"/>
      <w:lvlText w:val="%1.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F40623"/>
    <w:multiLevelType w:val="hybridMultilevel"/>
    <w:tmpl w:val="8FCAD964"/>
    <w:lvl w:ilvl="0" w:tplc="6C22E0CE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" w15:restartNumberingAfterBreak="0">
    <w:nsid w:val="2C462F74"/>
    <w:multiLevelType w:val="hybridMultilevel"/>
    <w:tmpl w:val="80CA44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96337AD"/>
    <w:multiLevelType w:val="hybridMultilevel"/>
    <w:tmpl w:val="5262CF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E20118"/>
    <w:multiLevelType w:val="hybridMultilevel"/>
    <w:tmpl w:val="7F9ACD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8B0E34"/>
    <w:multiLevelType w:val="multilevel"/>
    <w:tmpl w:val="34CE2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6A5C24"/>
    <w:multiLevelType w:val="hybridMultilevel"/>
    <w:tmpl w:val="417C8C9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556815677">
    <w:abstractNumId w:val="4"/>
  </w:num>
  <w:num w:numId="2" w16cid:durableId="439110595">
    <w:abstractNumId w:val="2"/>
  </w:num>
  <w:num w:numId="3" w16cid:durableId="1341277599">
    <w:abstractNumId w:val="3"/>
  </w:num>
  <w:num w:numId="4" w16cid:durableId="1181555073">
    <w:abstractNumId w:val="0"/>
  </w:num>
  <w:num w:numId="5" w16cid:durableId="1480806544">
    <w:abstractNumId w:val="5"/>
  </w:num>
  <w:num w:numId="6" w16cid:durableId="1046181535">
    <w:abstractNumId w:val="6"/>
  </w:num>
  <w:num w:numId="7" w16cid:durableId="20461733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MTMzNTAzMjcxMDdW0lEKTi0uzszPAykwqgUAyyFJHywAAAA="/>
  </w:docVars>
  <w:rsids>
    <w:rsidRoot w:val="00AC2FDC"/>
    <w:rsid w:val="000436F8"/>
    <w:rsid w:val="000D1BFB"/>
    <w:rsid w:val="001A4722"/>
    <w:rsid w:val="001E1A2C"/>
    <w:rsid w:val="00274760"/>
    <w:rsid w:val="002909F5"/>
    <w:rsid w:val="002B49FA"/>
    <w:rsid w:val="00303A5F"/>
    <w:rsid w:val="00341A46"/>
    <w:rsid w:val="003D48C1"/>
    <w:rsid w:val="00403D87"/>
    <w:rsid w:val="00573396"/>
    <w:rsid w:val="005F628D"/>
    <w:rsid w:val="0073196E"/>
    <w:rsid w:val="0086515A"/>
    <w:rsid w:val="008E6EE8"/>
    <w:rsid w:val="009128C5"/>
    <w:rsid w:val="00A77613"/>
    <w:rsid w:val="00AC2FDC"/>
    <w:rsid w:val="00B54126"/>
    <w:rsid w:val="00D72B80"/>
    <w:rsid w:val="00D83801"/>
    <w:rsid w:val="00E1102C"/>
    <w:rsid w:val="00E85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1F0255"/>
  <w15:chartTrackingRefBased/>
  <w15:docId w15:val="{0B69F57A-2F39-4E8B-9CE5-9899DD4F8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3396"/>
  </w:style>
  <w:style w:type="paragraph" w:styleId="Heading1">
    <w:name w:val="heading 1"/>
    <w:basedOn w:val="Normal"/>
    <w:next w:val="Normal"/>
    <w:link w:val="Heading1Char"/>
    <w:uiPriority w:val="9"/>
    <w:qFormat/>
    <w:rsid w:val="00AC2FD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C2FD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29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2FD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2FD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2FD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2FD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2FD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2FD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2FD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2FDC"/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C2FDC"/>
    <w:rPr>
      <w:rFonts w:asciiTheme="majorHAnsi" w:eastAsiaTheme="majorEastAsia" w:hAnsiTheme="majorHAnsi" w:cstheme="majorBidi"/>
      <w:color w:val="0F4761" w:themeColor="accent1" w:themeShade="BF"/>
      <w:sz w:val="32"/>
      <w:szCs w:val="29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2FDC"/>
    <w:rPr>
      <w:rFonts w:eastAsiaTheme="majorEastAsia" w:cstheme="majorBidi"/>
      <w:color w:val="0F4761" w:themeColor="accent1" w:themeShade="BF"/>
      <w:sz w:val="28"/>
      <w:szCs w:val="2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2FD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2FD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2FD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2FD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2FD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2FD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C2FD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AC2FDC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C2FD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character" w:customStyle="1" w:styleId="SubtitleChar">
    <w:name w:val="Subtitle Char"/>
    <w:basedOn w:val="DefaultParagraphFont"/>
    <w:link w:val="Subtitle"/>
    <w:uiPriority w:val="11"/>
    <w:rsid w:val="00AC2FDC"/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paragraph" w:styleId="Quote">
    <w:name w:val="Quote"/>
    <w:basedOn w:val="Normal"/>
    <w:next w:val="Normal"/>
    <w:link w:val="QuoteChar"/>
    <w:uiPriority w:val="29"/>
    <w:qFormat/>
    <w:rsid w:val="00AC2FD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2FD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C2FD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C2FD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2FD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2FD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C2FDC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38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3801"/>
  </w:style>
  <w:style w:type="paragraph" w:styleId="Footer">
    <w:name w:val="footer"/>
    <w:basedOn w:val="Normal"/>
    <w:link w:val="FooterChar"/>
    <w:uiPriority w:val="99"/>
    <w:unhideWhenUsed/>
    <w:rsid w:val="00D838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38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293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2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esh Kumar</dc:creator>
  <cp:keywords/>
  <dc:description/>
  <cp:lastModifiedBy>Vineet Surana</cp:lastModifiedBy>
  <cp:revision>8</cp:revision>
  <cp:lastPrinted>2024-03-01T09:14:00Z</cp:lastPrinted>
  <dcterms:created xsi:type="dcterms:W3CDTF">2024-03-01T06:04:00Z</dcterms:created>
  <dcterms:modified xsi:type="dcterms:W3CDTF">2024-03-21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5071df24bed87a0450ae617d47aaee1425e101acec29485d088f62b5d2e689</vt:lpwstr>
  </property>
</Properties>
</file>